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2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reddie Mac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Modeling and Analytics Opportunities - all experience level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reddie Ma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reddie Mac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reddie Mac and </w:t>
      </w:r>
      <w:r w:rsidR="00275828">
        <w:t xml:space="preserve">the Modeling and Analytics Opportunities - all experience level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